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24</w:t>
      </w:r>
      <w:r>
        <w:t xml:space="preserve"> </w:t>
      </w:r>
      <w:r>
        <w:t xml:space="preserve">06:29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37859ee0bddf635f7a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24T06:30:03Z</dcterms:created>
  <dcterms:modified xsi:type="dcterms:W3CDTF">2024-08-24T06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24 06:29:57</vt:lpwstr>
  </property>
</Properties>
</file>